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AB77E4C" w14:textId="77777777" w:rsidR="000A6B64" w:rsidRPr="00114A72" w:rsidRDefault="000A6B64" w:rsidP="00CE4D0D">
      <w:pPr>
        <w:rPr>
          <w:lang w:val="en-US" w:eastAsia="en-IN"/>
        </w:rPr>
      </w:pPr>
      <w:bookmarkStart w:id="0" w:name="_Hlk8391323"/>
    </w:p>
    <w:p w14:paraId="3C74DDD6" w14:textId="77777777" w:rsidR="000A6B64" w:rsidRPr="00114A72" w:rsidRDefault="000A6B64" w:rsidP="000A6B64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6A6F255E" w14:textId="77777777" w:rsidR="000A6B64" w:rsidRPr="00114A72" w:rsidRDefault="000A6B64" w:rsidP="000A6B64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44F9840E" w14:textId="77777777" w:rsidR="000A6B64" w:rsidRPr="00114A72" w:rsidRDefault="000A6B64" w:rsidP="000A6B64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  <w:r w:rsidRPr="00114A72">
        <w:rPr>
          <w:rFonts w:ascii="Calibri" w:eastAsia="Calibri" w:hAnsi="Calibri" w:cs="Calibri"/>
          <w:noProof/>
          <w:lang w:eastAsia="en-IN"/>
        </w:rPr>
        <w:drawing>
          <wp:anchor distT="0" distB="0" distL="114300" distR="114300" simplePos="0" relativeHeight="251659264" behindDoc="0" locked="0" layoutInCell="1" hidden="0" allowOverlap="1" wp14:anchorId="2C4DA7BC" wp14:editId="3A28AA2B">
            <wp:simplePos x="0" y="0"/>
            <wp:positionH relativeFrom="column">
              <wp:posOffset>1819275</wp:posOffset>
            </wp:positionH>
            <wp:positionV relativeFrom="paragraph">
              <wp:posOffset>0</wp:posOffset>
            </wp:positionV>
            <wp:extent cx="4124325" cy="1647825"/>
            <wp:effectExtent l="0" t="0" r="0" b="0"/>
            <wp:wrapSquare wrapText="bothSides" distT="0" distB="0" distL="114300" distR="114300"/>
            <wp:docPr id="30" name="image15.jpg" descr="A picture containing clipart&#10;&#10;Description generated with very high confidenc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.jpg" descr="A picture containing clipart&#10;&#10;Description generated with very high confidence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124325" cy="164782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14:paraId="334BDF0F" w14:textId="77777777" w:rsidR="000A6B64" w:rsidRPr="00114A72" w:rsidRDefault="000A6B64" w:rsidP="000A6B64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00B9115A" w14:textId="77777777" w:rsidR="000A6B64" w:rsidRPr="00114A72" w:rsidRDefault="000A6B64" w:rsidP="000A6B64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56DB676F" w14:textId="77777777" w:rsidR="000A6B64" w:rsidRPr="00114A72" w:rsidRDefault="000A6B64" w:rsidP="000A6B64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3A1C00F1" w14:textId="77777777" w:rsidR="000A6B64" w:rsidRPr="00114A72" w:rsidRDefault="000A6B64" w:rsidP="000A6B64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bookmarkEnd w:id="0"/>
    <w:p w14:paraId="57422009" w14:textId="77777777" w:rsidR="00C37E21" w:rsidRDefault="00C37E21" w:rsidP="00C37E21">
      <w:pPr>
        <w:spacing w:after="200" w:line="276" w:lineRule="auto"/>
        <w:jc w:val="right"/>
        <w:rPr>
          <w:rFonts w:ascii="Cambria" w:eastAsia="Cambria" w:hAnsi="Cambria" w:cs="Cambria"/>
          <w:color w:val="0070C0"/>
          <w:sz w:val="56"/>
          <w:szCs w:val="56"/>
          <w:lang w:val="en-US" w:eastAsia="en-IN"/>
        </w:rPr>
      </w:pPr>
      <w:r>
        <w:rPr>
          <w:rFonts w:ascii="Cambria" w:eastAsia="Cambria" w:hAnsi="Cambria" w:cs="Cambria"/>
          <w:color w:val="0070C0"/>
          <w:sz w:val="56"/>
          <w:szCs w:val="56"/>
          <w:lang w:val="en-US" w:eastAsia="en-IN"/>
        </w:rPr>
        <w:t>Azure 103 Module 5</w:t>
      </w:r>
    </w:p>
    <w:p w14:paraId="1ED3DF53" w14:textId="052C5834" w:rsidR="00C37E21" w:rsidRDefault="00C37E21" w:rsidP="00C37E21">
      <w:pPr>
        <w:spacing w:after="200" w:line="276" w:lineRule="auto"/>
        <w:jc w:val="right"/>
        <w:rPr>
          <w:rFonts w:ascii="Cambria" w:eastAsia="Cambria" w:hAnsi="Cambria" w:cs="Cambria"/>
          <w:color w:val="0070C0"/>
          <w:sz w:val="56"/>
          <w:szCs w:val="56"/>
          <w:lang w:val="en-US" w:eastAsia="en-IN"/>
        </w:rPr>
      </w:pPr>
      <w:r>
        <w:rPr>
          <w:rFonts w:ascii="Cambria" w:eastAsia="Cambria" w:hAnsi="Cambria" w:cs="Cambria"/>
          <w:color w:val="0070C0"/>
          <w:sz w:val="56"/>
          <w:szCs w:val="56"/>
          <w:lang w:val="en-US" w:eastAsia="en-IN"/>
        </w:rPr>
        <w:t xml:space="preserve">Hands </w:t>
      </w:r>
      <w:proofErr w:type="gramStart"/>
      <w:r>
        <w:rPr>
          <w:rFonts w:ascii="Cambria" w:eastAsia="Cambria" w:hAnsi="Cambria" w:cs="Cambria"/>
          <w:color w:val="0070C0"/>
          <w:sz w:val="56"/>
          <w:szCs w:val="56"/>
          <w:lang w:val="en-US" w:eastAsia="en-IN"/>
        </w:rPr>
        <w:t>On</w:t>
      </w:r>
      <w:proofErr w:type="gramEnd"/>
      <w:r>
        <w:rPr>
          <w:rFonts w:ascii="Cambria" w:eastAsia="Cambria" w:hAnsi="Cambria" w:cs="Cambria"/>
          <w:color w:val="0070C0"/>
          <w:sz w:val="56"/>
          <w:szCs w:val="56"/>
          <w:lang w:val="en-US" w:eastAsia="en-IN"/>
        </w:rPr>
        <w:t xml:space="preserve"> - 2</w:t>
      </w:r>
    </w:p>
    <w:p w14:paraId="412B35C4" w14:textId="77777777" w:rsidR="00C37E21" w:rsidRDefault="00C37E21" w:rsidP="00C37E21">
      <w:pPr>
        <w:spacing w:after="200" w:line="276" w:lineRule="auto"/>
        <w:jc w:val="right"/>
        <w:rPr>
          <w:rFonts w:ascii="Cambria" w:eastAsia="Cambria" w:hAnsi="Cambria" w:cs="Cambria"/>
          <w:color w:val="000000"/>
          <w:sz w:val="36"/>
          <w:szCs w:val="36"/>
          <w:lang w:val="en-US" w:eastAsia="en-IN"/>
        </w:rPr>
      </w:pPr>
      <w:r>
        <w:rPr>
          <w:rFonts w:ascii="Cambria" w:eastAsia="Cambria" w:hAnsi="Cambria" w:cs="Cambria"/>
          <w:color w:val="000000"/>
          <w:sz w:val="36"/>
          <w:szCs w:val="36"/>
          <w:lang w:val="en-US" w:eastAsia="en-IN"/>
        </w:rPr>
        <w:t>Azure Certification Training</w:t>
      </w:r>
    </w:p>
    <w:p w14:paraId="31BA660A" w14:textId="77777777" w:rsidR="00C37E21" w:rsidRDefault="00C37E21" w:rsidP="00C37E21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56E94C32" w14:textId="77777777" w:rsidR="00C37E21" w:rsidRDefault="00C37E21" w:rsidP="00C37E21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4F1D0DB4" w14:textId="77777777" w:rsidR="00C37E21" w:rsidRDefault="00C37E21" w:rsidP="00C37E21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28A38FAE" w14:textId="77777777" w:rsidR="00C37E21" w:rsidRDefault="00C37E21" w:rsidP="00C37E21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25CBBF29" w14:textId="77777777" w:rsidR="00C37E21" w:rsidRDefault="00C37E21" w:rsidP="00C37E21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14713D2C" w14:textId="77777777" w:rsidR="00C37E21" w:rsidRDefault="00C37E21" w:rsidP="00C37E21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57447A14" w14:textId="77777777" w:rsidR="00C37E21" w:rsidRDefault="00C37E21" w:rsidP="00C37E21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790C3AD6" w14:textId="77777777" w:rsidR="00C37E21" w:rsidRDefault="007858BC" w:rsidP="00C37E21">
      <w:pPr>
        <w:spacing w:after="0" w:line="240" w:lineRule="auto"/>
        <w:jc w:val="right"/>
        <w:rPr>
          <w:rFonts w:ascii="Helvetica Neue" w:eastAsia="Helvetica Neue" w:hAnsi="Helvetica Neue" w:cs="Helvetica Neue"/>
          <w:b/>
          <w:color w:val="000000"/>
          <w:sz w:val="20"/>
          <w:szCs w:val="20"/>
          <w:highlight w:val="white"/>
          <w:lang w:val="en-US" w:eastAsia="en-IN"/>
        </w:rPr>
      </w:pPr>
      <w:hyperlink r:id="rId7" w:history="1">
        <w:r w:rsidR="00C37E21">
          <w:rPr>
            <w:rStyle w:val="Hyperlink"/>
            <w:rFonts w:ascii="Helvetica Neue" w:eastAsia="Helvetica Neue" w:hAnsi="Helvetica Neue" w:cs="Helvetica Neue"/>
            <w:b/>
            <w:sz w:val="20"/>
            <w:szCs w:val="20"/>
            <w:highlight w:val="white"/>
            <w:lang w:val="en-US" w:eastAsia="en-IN"/>
          </w:rPr>
          <w:t>support@intellipaat.com</w:t>
        </w:r>
      </w:hyperlink>
    </w:p>
    <w:p w14:paraId="653A2152" w14:textId="77777777" w:rsidR="00C37E21" w:rsidRDefault="00C37E21" w:rsidP="00C37E21">
      <w:pPr>
        <w:spacing w:after="0" w:line="240" w:lineRule="auto"/>
        <w:jc w:val="right"/>
        <w:rPr>
          <w:rFonts w:ascii="Helvetica Neue" w:eastAsia="Helvetica Neue" w:hAnsi="Helvetica Neue" w:cs="Helvetica Neue"/>
          <w:b/>
          <w:color w:val="000000"/>
          <w:sz w:val="20"/>
          <w:szCs w:val="20"/>
          <w:highlight w:val="white"/>
          <w:lang w:val="en-US" w:eastAsia="en-IN"/>
        </w:rPr>
      </w:pPr>
      <w:r>
        <w:rPr>
          <w:rFonts w:ascii="Helvetica Neue" w:eastAsia="Helvetica Neue" w:hAnsi="Helvetica Neue" w:cs="Helvetica Neue"/>
          <w:b/>
          <w:color w:val="000000"/>
          <w:sz w:val="20"/>
          <w:szCs w:val="20"/>
          <w:highlight w:val="white"/>
          <w:lang w:val="en-US" w:eastAsia="en-IN"/>
        </w:rPr>
        <w:t>+91-7022374614</w:t>
      </w:r>
    </w:p>
    <w:p w14:paraId="021D311E" w14:textId="77777777" w:rsidR="00C37E21" w:rsidRDefault="00C37E21" w:rsidP="00C37E21">
      <w:pPr>
        <w:spacing w:after="0" w:line="240" w:lineRule="auto"/>
        <w:jc w:val="right"/>
        <w:rPr>
          <w:rFonts w:ascii="Helvetica Neue" w:eastAsia="Helvetica Neue" w:hAnsi="Helvetica Neue" w:cs="Helvetica Neue"/>
          <w:b/>
          <w:color w:val="000000"/>
          <w:sz w:val="20"/>
          <w:szCs w:val="20"/>
          <w:highlight w:val="white"/>
          <w:lang w:val="en-US" w:eastAsia="en-IN"/>
        </w:rPr>
      </w:pPr>
      <w:r>
        <w:rPr>
          <w:rFonts w:ascii="Helvetica Neue" w:eastAsia="Helvetica Neue" w:hAnsi="Helvetica Neue" w:cs="Helvetica Neue"/>
          <w:b/>
          <w:color w:val="000000"/>
          <w:sz w:val="20"/>
          <w:szCs w:val="20"/>
          <w:highlight w:val="white"/>
          <w:lang w:val="en-US" w:eastAsia="en-IN"/>
        </w:rPr>
        <w:t>US: 1-800-216-</w:t>
      </w:r>
      <w:proofErr w:type="gramStart"/>
      <w:r>
        <w:rPr>
          <w:rFonts w:ascii="Helvetica Neue" w:eastAsia="Helvetica Neue" w:hAnsi="Helvetica Neue" w:cs="Helvetica Neue"/>
          <w:b/>
          <w:color w:val="000000"/>
          <w:sz w:val="20"/>
          <w:szCs w:val="20"/>
          <w:highlight w:val="white"/>
          <w:lang w:val="en-US" w:eastAsia="en-IN"/>
        </w:rPr>
        <w:t>8930(</w:t>
      </w:r>
      <w:proofErr w:type="gramEnd"/>
      <w:r>
        <w:rPr>
          <w:rFonts w:ascii="Helvetica Neue" w:eastAsia="Helvetica Neue" w:hAnsi="Helvetica Neue" w:cs="Helvetica Neue"/>
          <w:b/>
          <w:color w:val="000000"/>
          <w:sz w:val="20"/>
          <w:szCs w:val="20"/>
          <w:highlight w:val="white"/>
          <w:lang w:val="en-US" w:eastAsia="en-IN"/>
        </w:rPr>
        <w:t>Toll Free)</w:t>
      </w:r>
    </w:p>
    <w:p w14:paraId="416C083C" w14:textId="77777777" w:rsidR="00C37E21" w:rsidRDefault="00C37E21" w:rsidP="00C37E21">
      <w:pPr>
        <w:spacing w:after="200" w:line="276" w:lineRule="auto"/>
        <w:rPr>
          <w:rFonts w:ascii="Cambria" w:eastAsia="Cambria" w:hAnsi="Cambria" w:cs="Cambria"/>
          <w:b/>
          <w:color w:val="0070C0"/>
          <w:sz w:val="32"/>
          <w:szCs w:val="32"/>
          <w:u w:val="single"/>
          <w:lang w:val="en-US" w:eastAsia="en-IN"/>
        </w:rPr>
      </w:pPr>
    </w:p>
    <w:p w14:paraId="11406AFB" w14:textId="77777777" w:rsidR="00C37E21" w:rsidRDefault="00C37E21" w:rsidP="00C37E21">
      <w:pPr>
        <w:spacing w:after="200" w:line="276" w:lineRule="auto"/>
        <w:rPr>
          <w:rFonts w:ascii="Cambria" w:eastAsia="Cambria" w:hAnsi="Cambria" w:cs="Cambria"/>
          <w:b/>
          <w:color w:val="0070C0"/>
          <w:sz w:val="32"/>
          <w:szCs w:val="32"/>
          <w:u w:val="single"/>
          <w:lang w:val="en-US" w:eastAsia="en-IN"/>
        </w:rPr>
      </w:pPr>
    </w:p>
    <w:p w14:paraId="6884AA5B" w14:textId="624D23BB" w:rsidR="00C37E21" w:rsidRDefault="007858BC" w:rsidP="00C37E21">
      <w:pPr>
        <w:spacing w:after="200" w:line="276" w:lineRule="auto"/>
        <w:jc w:val="center"/>
        <w:rPr>
          <w:rFonts w:ascii="Cambria" w:eastAsia="Cambria" w:hAnsi="Cambria" w:cs="Cambria"/>
          <w:b/>
          <w:color w:val="0070C0"/>
          <w:sz w:val="32"/>
          <w:szCs w:val="32"/>
          <w:u w:val="single"/>
          <w:lang w:val="en-US" w:eastAsia="en-IN"/>
        </w:rPr>
      </w:pPr>
      <w:r>
        <w:rPr>
          <w:rFonts w:ascii="Cambria" w:eastAsia="Cambria" w:hAnsi="Cambria" w:cs="Cambria"/>
          <w:b/>
          <w:color w:val="0070C0"/>
          <w:sz w:val="32"/>
          <w:szCs w:val="32"/>
          <w:u w:val="single"/>
          <w:lang w:val="en-US" w:eastAsia="en-IN"/>
        </w:rPr>
        <w:t>Azure 103 Module 5 Hands On – 2</w:t>
      </w:r>
      <w:bookmarkStart w:id="1" w:name="_GoBack"/>
      <w:bookmarkEnd w:id="1"/>
    </w:p>
    <w:p w14:paraId="4488469E" w14:textId="0B135CB2" w:rsidR="00C37E21" w:rsidRDefault="00C37E21" w:rsidP="00C37E21">
      <w:pPr>
        <w:spacing w:after="200" w:line="276" w:lineRule="auto"/>
        <w:jc w:val="center"/>
        <w:rPr>
          <w:rFonts w:ascii="Cambria" w:eastAsia="Cambria" w:hAnsi="Cambria" w:cs="Cambria"/>
          <w:b/>
          <w:szCs w:val="32"/>
          <w:lang w:val="en-US" w:eastAsia="en-IN"/>
        </w:rPr>
      </w:pPr>
      <w:r w:rsidRPr="00C37E21">
        <w:rPr>
          <w:rFonts w:ascii="Cambria" w:eastAsia="Cambria" w:hAnsi="Cambria" w:cs="Cambria"/>
          <w:b/>
          <w:szCs w:val="32"/>
          <w:lang w:val="en-US" w:eastAsia="en-IN"/>
        </w:rPr>
        <w:t>Create Public Load Balancer</w:t>
      </w:r>
    </w:p>
    <w:p w14:paraId="145EC87D" w14:textId="0C52C231" w:rsidR="00161065" w:rsidRDefault="00B66275" w:rsidP="00B66275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 xml:space="preserve">Step </w:t>
      </w:r>
      <w:r w:rsidR="00161065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1</w:t>
      </w:r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:</w:t>
      </w:r>
      <w:r w:rsidRPr="00AD1512">
        <w:rPr>
          <w:rFonts w:ascii="Calibri" w:eastAsia="Calibri" w:hAnsi="Calibri" w:cs="Calibri"/>
          <w:color w:val="C45911" w:themeColor="accent2" w:themeShade="BF"/>
          <w:sz w:val="24"/>
          <w:szCs w:val="24"/>
          <w:lang w:val="en-US" w:eastAsia="en-IN"/>
        </w:rPr>
        <w:t xml:space="preserve">  </w:t>
      </w:r>
      <w:r w:rsidR="00C820E7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Create two virtual machines within a single availability set and same virtual network.</w:t>
      </w:r>
    </w:p>
    <w:p w14:paraId="32160E35" w14:textId="44447A51" w:rsidR="00511AA7" w:rsidRDefault="00511AA7" w:rsidP="00B66275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 w:rsidRPr="00511AA7">
        <w:rPr>
          <w:rFonts w:ascii="Calibri" w:eastAsia="Calibri" w:hAnsi="Calibri" w:cs="Calibri"/>
          <w:noProof/>
          <w:color w:val="000000" w:themeColor="text1"/>
          <w:sz w:val="24"/>
          <w:szCs w:val="24"/>
          <w:lang w:eastAsia="en-IN"/>
        </w:rPr>
        <w:drawing>
          <wp:inline distT="0" distB="0" distL="0" distR="0" wp14:anchorId="1FA56A9C" wp14:editId="6E1A5954">
            <wp:extent cx="5943600" cy="3205311"/>
            <wp:effectExtent l="0" t="0" r="0" b="0"/>
            <wp:docPr id="1" name="Picture 1" descr="D:\Module 5\Hands On\1\images\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:\Module 5\Hands On\1\images\1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0531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3E1CEA6" w14:textId="3724A1D5" w:rsidR="00511AA7" w:rsidRDefault="00511AA7" w:rsidP="00B66275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 w:rsidRPr="00511AA7">
        <w:rPr>
          <w:rFonts w:ascii="Calibri" w:eastAsia="Calibri" w:hAnsi="Calibri" w:cs="Calibri"/>
          <w:noProof/>
          <w:color w:val="000000" w:themeColor="text1"/>
          <w:sz w:val="24"/>
          <w:szCs w:val="24"/>
          <w:lang w:eastAsia="en-IN"/>
        </w:rPr>
        <w:lastRenderedPageBreak/>
        <w:drawing>
          <wp:inline distT="0" distB="0" distL="0" distR="0" wp14:anchorId="569E3EC3" wp14:editId="38D74FFE">
            <wp:extent cx="4162425" cy="5878195"/>
            <wp:effectExtent l="0" t="0" r="9525" b="8255"/>
            <wp:docPr id="2" name="Picture 2" descr="D:\Module 5\Hands On\1\images\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D:\Module 5\Hands On\1\images\2.pn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62425" cy="58781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3614B10" w14:textId="09B9642E" w:rsidR="00511AA7" w:rsidRDefault="00511AA7" w:rsidP="00B66275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 w:rsidRPr="00511AA7">
        <w:rPr>
          <w:rFonts w:ascii="Calibri" w:eastAsia="Calibri" w:hAnsi="Calibri" w:cs="Calibri"/>
          <w:noProof/>
          <w:color w:val="000000" w:themeColor="text1"/>
          <w:sz w:val="24"/>
          <w:szCs w:val="24"/>
          <w:lang w:eastAsia="en-IN"/>
        </w:rPr>
        <w:lastRenderedPageBreak/>
        <w:drawing>
          <wp:inline distT="0" distB="0" distL="0" distR="0" wp14:anchorId="0FDA02D2" wp14:editId="10FC4AF5">
            <wp:extent cx="5943600" cy="3029634"/>
            <wp:effectExtent l="0" t="0" r="0" b="0"/>
            <wp:docPr id="3" name="Picture 3" descr="D:\Module 5\Hands On\1\images\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D:\Module 5\Hands On\1\images\3.pn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02963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1663EFA" w14:textId="6CEFF718" w:rsidR="001402DD" w:rsidRDefault="001402DD" w:rsidP="00B66275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 w:rsidRPr="001402DD">
        <w:rPr>
          <w:rFonts w:ascii="Calibri" w:eastAsia="Calibri" w:hAnsi="Calibri" w:cs="Calibri"/>
          <w:noProof/>
          <w:color w:val="000000" w:themeColor="text1"/>
          <w:sz w:val="24"/>
          <w:szCs w:val="24"/>
          <w:lang w:eastAsia="en-IN"/>
        </w:rPr>
        <w:drawing>
          <wp:inline distT="0" distB="0" distL="0" distR="0" wp14:anchorId="0D6AC982" wp14:editId="2EA1ECD1">
            <wp:extent cx="5943600" cy="2723412"/>
            <wp:effectExtent l="0" t="0" r="0" b="1270"/>
            <wp:docPr id="4" name="Picture 4" descr="D:\Module 5\Hands On\1\images\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D:\Module 5\Hands On\1\images\4.png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72341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506DAF4" w14:textId="0D6B402A" w:rsidR="001402DD" w:rsidRDefault="001402DD" w:rsidP="00B66275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 w:rsidRPr="001402DD">
        <w:rPr>
          <w:rFonts w:ascii="Calibri" w:eastAsia="Calibri" w:hAnsi="Calibri" w:cs="Calibri"/>
          <w:noProof/>
          <w:color w:val="000000" w:themeColor="text1"/>
          <w:sz w:val="24"/>
          <w:szCs w:val="24"/>
          <w:lang w:eastAsia="en-IN"/>
        </w:rPr>
        <w:lastRenderedPageBreak/>
        <w:drawing>
          <wp:inline distT="0" distB="0" distL="0" distR="0" wp14:anchorId="578E2AA2" wp14:editId="2690561A">
            <wp:extent cx="5943600" cy="3042348"/>
            <wp:effectExtent l="0" t="0" r="0" b="5715"/>
            <wp:docPr id="5" name="Picture 5" descr="D:\Module 5\Hands On\1\images\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D:\Module 5\Hands On\1\images\5.png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04234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7F9E0D9" w14:textId="3F2076C0" w:rsidR="00161065" w:rsidRDefault="00B66275" w:rsidP="00B66275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 xml:space="preserve">Step </w:t>
      </w:r>
      <w:r w:rsidR="00161065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2</w:t>
      </w:r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:</w:t>
      </w:r>
      <w:r w:rsidRPr="00AD1512">
        <w:rPr>
          <w:rFonts w:ascii="Calibri" w:eastAsia="Calibri" w:hAnsi="Calibri" w:cs="Calibri"/>
          <w:color w:val="C45911" w:themeColor="accent2" w:themeShade="BF"/>
          <w:sz w:val="24"/>
          <w:szCs w:val="24"/>
          <w:lang w:val="en-US" w:eastAsia="en-IN"/>
        </w:rPr>
        <w:t xml:space="preserve">  </w:t>
      </w:r>
      <w:r w:rsidR="00C820E7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In both virtual machines in Networking add an inbound security port rule for port 80</w:t>
      </w:r>
      <w:r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.</w:t>
      </w:r>
    </w:p>
    <w:p w14:paraId="0A43FDD0" w14:textId="54CEC7D1" w:rsidR="001402DD" w:rsidRDefault="001402DD" w:rsidP="00B66275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 w:rsidRPr="001402DD">
        <w:rPr>
          <w:rFonts w:ascii="Calibri" w:eastAsia="Calibri" w:hAnsi="Calibri" w:cs="Calibri"/>
          <w:noProof/>
          <w:color w:val="000000" w:themeColor="text1"/>
          <w:sz w:val="24"/>
          <w:szCs w:val="24"/>
          <w:lang w:eastAsia="en-IN"/>
        </w:rPr>
        <w:drawing>
          <wp:inline distT="0" distB="0" distL="0" distR="0" wp14:anchorId="30C459E2" wp14:editId="30C7A087">
            <wp:extent cx="5943600" cy="2857985"/>
            <wp:effectExtent l="0" t="0" r="0" b="0"/>
            <wp:docPr id="6" name="Picture 6" descr="D:\Module 5\Hands On\1\images\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D:\Module 5\Hands On\1\images\6.png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579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56621B3" w14:textId="7761D96E" w:rsidR="001402DD" w:rsidRDefault="001402DD" w:rsidP="00B66275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 w:rsidRPr="001402DD">
        <w:rPr>
          <w:rFonts w:ascii="Calibri" w:eastAsia="Calibri" w:hAnsi="Calibri" w:cs="Calibri"/>
          <w:noProof/>
          <w:color w:val="000000" w:themeColor="text1"/>
          <w:sz w:val="24"/>
          <w:szCs w:val="24"/>
          <w:lang w:eastAsia="en-IN"/>
        </w:rPr>
        <w:lastRenderedPageBreak/>
        <w:drawing>
          <wp:inline distT="0" distB="0" distL="0" distR="0" wp14:anchorId="29C3DB72" wp14:editId="00311E3E">
            <wp:extent cx="5581650" cy="5908040"/>
            <wp:effectExtent l="0" t="0" r="0" b="0"/>
            <wp:docPr id="7" name="Picture 7" descr="D:\Module 5\Hands On\1\images\7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D:\Module 5\Hands On\1\images\7.png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81650" cy="59080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A165C29" w14:textId="0D3DFD6F" w:rsidR="00161065" w:rsidRDefault="00B66275" w:rsidP="00B66275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 xml:space="preserve">Step </w:t>
      </w:r>
      <w:r w:rsidR="00161065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3</w:t>
      </w:r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:</w:t>
      </w:r>
      <w:r w:rsidRPr="00AD1512">
        <w:rPr>
          <w:rFonts w:ascii="Calibri" w:eastAsia="Calibri" w:hAnsi="Calibri" w:cs="Calibri"/>
          <w:color w:val="C45911" w:themeColor="accent2" w:themeShade="BF"/>
          <w:sz w:val="24"/>
          <w:szCs w:val="24"/>
          <w:lang w:val="en-US" w:eastAsia="en-IN"/>
        </w:rPr>
        <w:t xml:space="preserve">  </w:t>
      </w:r>
      <w:r w:rsidR="00C820E7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Search load balancer and click on it</w:t>
      </w:r>
      <w:r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.</w:t>
      </w:r>
    </w:p>
    <w:p w14:paraId="7FDF57E8" w14:textId="31BC0E13" w:rsidR="001402DD" w:rsidRDefault="001402DD" w:rsidP="00B66275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 w:rsidRPr="001402DD">
        <w:rPr>
          <w:rFonts w:ascii="Calibri" w:eastAsia="Calibri" w:hAnsi="Calibri" w:cs="Calibri"/>
          <w:noProof/>
          <w:color w:val="000000" w:themeColor="text1"/>
          <w:sz w:val="24"/>
          <w:szCs w:val="24"/>
          <w:lang w:eastAsia="en-IN"/>
        </w:rPr>
        <w:lastRenderedPageBreak/>
        <w:drawing>
          <wp:inline distT="0" distB="0" distL="0" distR="0" wp14:anchorId="48E81039" wp14:editId="0E0FFA27">
            <wp:extent cx="5943600" cy="3653772"/>
            <wp:effectExtent l="0" t="0" r="0" b="4445"/>
            <wp:docPr id="8" name="Picture 8" descr="D:\Module 5\Hands On\1\images\8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D:\Module 5\Hands On\1\images\8.png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5377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8ECE1BD" w14:textId="5DBBFA87" w:rsidR="00161065" w:rsidRDefault="00B66275" w:rsidP="00B66275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 xml:space="preserve">Step </w:t>
      </w:r>
      <w:r w:rsidR="00161065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4</w:t>
      </w:r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:</w:t>
      </w:r>
      <w:r w:rsidRPr="00AD1512">
        <w:rPr>
          <w:rFonts w:ascii="Calibri" w:eastAsia="Calibri" w:hAnsi="Calibri" w:cs="Calibri"/>
          <w:color w:val="C45911" w:themeColor="accent2" w:themeShade="BF"/>
          <w:sz w:val="24"/>
          <w:szCs w:val="24"/>
          <w:lang w:val="en-US" w:eastAsia="en-IN"/>
        </w:rPr>
        <w:t xml:space="preserve">  </w:t>
      </w:r>
      <w:r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 xml:space="preserve">Click </w:t>
      </w:r>
      <w:r w:rsidR="00C820E7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on ‘+ Add’</w:t>
      </w:r>
      <w:r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.</w:t>
      </w:r>
    </w:p>
    <w:p w14:paraId="15FC6AFC" w14:textId="4007458D" w:rsidR="001402DD" w:rsidRDefault="001402DD" w:rsidP="00B66275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 w:rsidRPr="001402DD">
        <w:rPr>
          <w:rFonts w:ascii="Calibri" w:eastAsia="Calibri" w:hAnsi="Calibri" w:cs="Calibri"/>
          <w:noProof/>
          <w:color w:val="000000" w:themeColor="text1"/>
          <w:sz w:val="24"/>
          <w:szCs w:val="24"/>
          <w:lang w:eastAsia="en-IN"/>
        </w:rPr>
        <w:drawing>
          <wp:inline distT="0" distB="0" distL="0" distR="0" wp14:anchorId="37FFE516" wp14:editId="7C26F97F">
            <wp:extent cx="5943600" cy="3226893"/>
            <wp:effectExtent l="0" t="0" r="0" b="0"/>
            <wp:docPr id="9" name="Picture 9" descr="D:\Module 5\Hands On\1\images\9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D:\Module 5\Hands On\1\images\9.png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2689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EB511E7" w14:textId="06095ACB" w:rsidR="00B66275" w:rsidRDefault="00B66275" w:rsidP="00B66275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 xml:space="preserve">Step </w:t>
      </w:r>
      <w:r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5</w:t>
      </w:r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:</w:t>
      </w:r>
      <w:r w:rsidRPr="00AD1512">
        <w:rPr>
          <w:rFonts w:ascii="Calibri" w:eastAsia="Calibri" w:hAnsi="Calibri" w:cs="Calibri"/>
          <w:color w:val="C45911" w:themeColor="accent2" w:themeShade="BF"/>
          <w:sz w:val="24"/>
          <w:szCs w:val="24"/>
          <w:lang w:val="en-US" w:eastAsia="en-IN"/>
        </w:rPr>
        <w:t xml:space="preserve">  </w:t>
      </w:r>
      <w:r w:rsidR="00C820E7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Add details and click ‘Review + Create’</w:t>
      </w:r>
      <w:r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.</w:t>
      </w:r>
    </w:p>
    <w:p w14:paraId="7E3E6668" w14:textId="3B24D9D2" w:rsidR="001402DD" w:rsidRDefault="001402DD" w:rsidP="00B66275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 w:rsidRPr="001402DD">
        <w:rPr>
          <w:rFonts w:ascii="Calibri" w:eastAsia="Calibri" w:hAnsi="Calibri" w:cs="Calibri"/>
          <w:noProof/>
          <w:color w:val="000000" w:themeColor="text1"/>
          <w:sz w:val="24"/>
          <w:szCs w:val="24"/>
          <w:lang w:eastAsia="en-IN"/>
        </w:rPr>
        <w:lastRenderedPageBreak/>
        <w:drawing>
          <wp:inline distT="0" distB="0" distL="0" distR="0" wp14:anchorId="5977EEE8" wp14:editId="5D1614D1">
            <wp:extent cx="5943600" cy="3228211"/>
            <wp:effectExtent l="0" t="0" r="0" b="0"/>
            <wp:docPr id="10" name="Picture 10" descr="D:\Module 5\Hands On\1\images\1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D:\Module 5\Hands On\1\images\10.png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2821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84F0E47" w14:textId="4112E16F" w:rsidR="00B66275" w:rsidRDefault="00B66275" w:rsidP="00B66275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 xml:space="preserve">Step </w:t>
      </w:r>
      <w:r w:rsidR="00161065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6</w:t>
      </w:r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:</w:t>
      </w:r>
      <w:r w:rsidRPr="00AD1512">
        <w:rPr>
          <w:rFonts w:ascii="Calibri" w:eastAsia="Calibri" w:hAnsi="Calibri" w:cs="Calibri"/>
          <w:color w:val="C45911" w:themeColor="accent2" w:themeShade="BF"/>
          <w:sz w:val="24"/>
          <w:szCs w:val="24"/>
          <w:lang w:val="en-US" w:eastAsia="en-IN"/>
        </w:rPr>
        <w:t xml:space="preserve">  </w:t>
      </w:r>
      <w:r w:rsidR="00C820E7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Click on ‘Create’</w:t>
      </w:r>
      <w:r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.</w:t>
      </w:r>
    </w:p>
    <w:p w14:paraId="33296AE5" w14:textId="70809142" w:rsidR="001402DD" w:rsidRDefault="001402DD" w:rsidP="00B66275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 w:rsidRPr="001402DD">
        <w:rPr>
          <w:rFonts w:ascii="Calibri" w:eastAsia="Calibri" w:hAnsi="Calibri" w:cs="Calibri"/>
          <w:noProof/>
          <w:color w:val="000000" w:themeColor="text1"/>
          <w:sz w:val="24"/>
          <w:szCs w:val="24"/>
          <w:lang w:eastAsia="en-IN"/>
        </w:rPr>
        <w:drawing>
          <wp:inline distT="0" distB="0" distL="0" distR="0" wp14:anchorId="1CC9BABB" wp14:editId="75C9727C">
            <wp:extent cx="5943600" cy="3228211"/>
            <wp:effectExtent l="0" t="0" r="0" b="0"/>
            <wp:docPr id="11" name="Picture 11" descr="D:\Module 5\Hands On\1\images\1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D:\Module 5\Hands On\1\images\11.png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2821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D88EB0A" w14:textId="62D63F4D" w:rsidR="007D7031" w:rsidRDefault="007D7031" w:rsidP="007D7031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 xml:space="preserve">Step </w:t>
      </w:r>
      <w:proofErr w:type="gramStart"/>
      <w:r w:rsidR="00E91671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7</w:t>
      </w:r>
      <w:r w:rsidRPr="00AD1512">
        <w:rPr>
          <w:rFonts w:ascii="Calibri" w:eastAsia="Calibri" w:hAnsi="Calibri" w:cs="Calibri"/>
          <w:color w:val="C45911" w:themeColor="accent2" w:themeShade="BF"/>
          <w:sz w:val="24"/>
          <w:szCs w:val="24"/>
          <w:lang w:val="en-US" w:eastAsia="en-IN"/>
        </w:rPr>
        <w:t xml:space="preserve">  </w:t>
      </w:r>
      <w:r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Open</w:t>
      </w:r>
      <w:proofErr w:type="gramEnd"/>
      <w:r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 xml:space="preserve"> Load Balancer and click on </w:t>
      </w:r>
      <w:proofErr w:type="spellStart"/>
      <w:r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FrontEndIP</w:t>
      </w:r>
      <w:proofErr w:type="spellEnd"/>
      <w:r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 xml:space="preserve"> and click on the IP.</w:t>
      </w:r>
    </w:p>
    <w:p w14:paraId="4C39E686" w14:textId="05A8366E" w:rsidR="001402DD" w:rsidRDefault="001402DD" w:rsidP="00B66275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 w:rsidRPr="001402DD">
        <w:rPr>
          <w:rFonts w:ascii="Calibri" w:eastAsia="Calibri" w:hAnsi="Calibri" w:cs="Calibri"/>
          <w:noProof/>
          <w:color w:val="000000" w:themeColor="text1"/>
          <w:sz w:val="24"/>
          <w:szCs w:val="24"/>
          <w:lang w:eastAsia="en-IN"/>
        </w:rPr>
        <w:lastRenderedPageBreak/>
        <w:drawing>
          <wp:inline distT="0" distB="0" distL="0" distR="0" wp14:anchorId="31572262" wp14:editId="294742D4">
            <wp:extent cx="5943600" cy="3228211"/>
            <wp:effectExtent l="0" t="0" r="0" b="0"/>
            <wp:docPr id="12" name="Picture 12" descr="D:\Module 5\Hands On\1\images\1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 descr="D:\Module 5\Hands On\1\images\12.png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2821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B26D54E" w14:textId="427E34FD" w:rsidR="00C820E7" w:rsidRDefault="00C820E7" w:rsidP="00B66275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 xml:space="preserve">Step </w:t>
      </w:r>
      <w:r w:rsidR="00E91671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8</w:t>
      </w:r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:</w:t>
      </w:r>
      <w:r w:rsidRPr="00AD1512">
        <w:rPr>
          <w:rFonts w:ascii="Calibri" w:eastAsia="Calibri" w:hAnsi="Calibri" w:cs="Calibri"/>
          <w:color w:val="C45911" w:themeColor="accent2" w:themeShade="BF"/>
          <w:sz w:val="24"/>
          <w:szCs w:val="24"/>
          <w:lang w:val="en-US" w:eastAsia="en-IN"/>
        </w:rPr>
        <w:t xml:space="preserve">  </w:t>
      </w:r>
      <w:r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Click</w:t>
      </w:r>
      <w:r w:rsidR="00080D24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 xml:space="preserve"> on ‘+ Create New’.</w:t>
      </w:r>
    </w:p>
    <w:p w14:paraId="08ADE80E" w14:textId="3B615784" w:rsidR="007D7031" w:rsidRDefault="007D7031" w:rsidP="00B66275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 w:rsidRPr="007D7031">
        <w:rPr>
          <w:rFonts w:ascii="Calibri" w:eastAsia="Calibri" w:hAnsi="Calibri" w:cs="Calibri"/>
          <w:noProof/>
          <w:color w:val="000000" w:themeColor="text1"/>
          <w:sz w:val="24"/>
          <w:szCs w:val="24"/>
          <w:lang w:eastAsia="en-IN"/>
        </w:rPr>
        <w:drawing>
          <wp:inline distT="0" distB="0" distL="0" distR="0" wp14:anchorId="7C432280" wp14:editId="74917761">
            <wp:extent cx="5943600" cy="3218293"/>
            <wp:effectExtent l="0" t="0" r="0" b="1270"/>
            <wp:docPr id="13" name="Picture 13" descr="D:\Module 5\Hands On\1\images\1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D:\Module 5\Hands On\1\images\13.png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1829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F464E60" w14:textId="483F97B6" w:rsidR="00C820E7" w:rsidRDefault="00C820E7" w:rsidP="00B66275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 xml:space="preserve">Step </w:t>
      </w:r>
      <w:r w:rsidR="00E91671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9</w:t>
      </w:r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:</w:t>
      </w:r>
      <w:r w:rsidRPr="00AD1512">
        <w:rPr>
          <w:rFonts w:ascii="Calibri" w:eastAsia="Calibri" w:hAnsi="Calibri" w:cs="Calibri"/>
          <w:color w:val="C45911" w:themeColor="accent2" w:themeShade="BF"/>
          <w:sz w:val="24"/>
          <w:szCs w:val="24"/>
          <w:lang w:val="en-US" w:eastAsia="en-IN"/>
        </w:rPr>
        <w:t xml:space="preserve">  </w:t>
      </w:r>
      <w:r w:rsidR="00080D24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Enter details click on OK.</w:t>
      </w:r>
    </w:p>
    <w:p w14:paraId="0B9DAD37" w14:textId="0F0381F1" w:rsidR="007D7031" w:rsidRDefault="007D7031" w:rsidP="00B66275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 w:rsidRPr="007D7031">
        <w:rPr>
          <w:rFonts w:ascii="Calibri" w:eastAsia="Calibri" w:hAnsi="Calibri" w:cs="Calibri"/>
          <w:noProof/>
          <w:color w:val="000000" w:themeColor="text1"/>
          <w:sz w:val="24"/>
          <w:szCs w:val="24"/>
          <w:lang w:eastAsia="en-IN"/>
        </w:rPr>
        <w:lastRenderedPageBreak/>
        <w:drawing>
          <wp:inline distT="0" distB="0" distL="0" distR="0" wp14:anchorId="7152A9C3" wp14:editId="000D4B29">
            <wp:extent cx="5943600" cy="3229008"/>
            <wp:effectExtent l="0" t="0" r="0" b="9525"/>
            <wp:docPr id="14" name="Picture 14" descr="D:\Module 5\Hands On\1\images\1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 descr="D:\Module 5\Hands On\1\images\14.png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2900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3968C7F" w14:textId="1DF7338B" w:rsidR="00C820E7" w:rsidRDefault="00C820E7" w:rsidP="00B66275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 xml:space="preserve">Step </w:t>
      </w:r>
      <w:r w:rsidR="00E91671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10</w:t>
      </w:r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:</w:t>
      </w:r>
      <w:r w:rsidRPr="00AD1512">
        <w:rPr>
          <w:rFonts w:ascii="Calibri" w:eastAsia="Calibri" w:hAnsi="Calibri" w:cs="Calibri"/>
          <w:color w:val="C45911" w:themeColor="accent2" w:themeShade="BF"/>
          <w:sz w:val="24"/>
          <w:szCs w:val="24"/>
          <w:lang w:val="en-US" w:eastAsia="en-IN"/>
        </w:rPr>
        <w:t xml:space="preserve">  </w:t>
      </w:r>
      <w:r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Click</w:t>
      </w:r>
      <w:r w:rsidR="00080D24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 xml:space="preserve"> on Save</w:t>
      </w:r>
    </w:p>
    <w:p w14:paraId="19091700" w14:textId="4151B963" w:rsidR="007D7031" w:rsidRDefault="007D7031" w:rsidP="00B66275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 w:rsidRPr="007D7031">
        <w:rPr>
          <w:rFonts w:ascii="Calibri" w:eastAsia="Calibri" w:hAnsi="Calibri" w:cs="Calibri"/>
          <w:noProof/>
          <w:color w:val="000000" w:themeColor="text1"/>
          <w:sz w:val="24"/>
          <w:szCs w:val="24"/>
          <w:lang w:eastAsia="en-IN"/>
        </w:rPr>
        <w:lastRenderedPageBreak/>
        <w:drawing>
          <wp:inline distT="0" distB="0" distL="0" distR="0" wp14:anchorId="1D0449F8" wp14:editId="47487232">
            <wp:extent cx="5619750" cy="5727700"/>
            <wp:effectExtent l="0" t="0" r="0" b="6350"/>
            <wp:docPr id="15" name="Picture 15" descr="D:\Module 5\Hands On\1\images\1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 descr="D:\Module 5\Hands On\1\images\15.png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9750" cy="5727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6FD0833" w14:textId="07449FD2" w:rsidR="00C820E7" w:rsidRDefault="00C820E7" w:rsidP="00B66275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 xml:space="preserve">Step </w:t>
      </w:r>
      <w:r w:rsidR="00E91671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11</w:t>
      </w:r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:</w:t>
      </w:r>
      <w:r w:rsidRPr="00AD1512">
        <w:rPr>
          <w:rFonts w:ascii="Calibri" w:eastAsia="Calibri" w:hAnsi="Calibri" w:cs="Calibri"/>
          <w:color w:val="C45911" w:themeColor="accent2" w:themeShade="BF"/>
          <w:sz w:val="24"/>
          <w:szCs w:val="24"/>
          <w:lang w:val="en-US" w:eastAsia="en-IN"/>
        </w:rPr>
        <w:t xml:space="preserve">  </w:t>
      </w:r>
      <w:r w:rsidR="00080D24" w:rsidRPr="00080D24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In load balancer click on backend pools</w:t>
      </w:r>
      <w:r w:rsidR="00080D24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 xml:space="preserve"> and click on ‘+ </w:t>
      </w:r>
      <w:proofErr w:type="gramStart"/>
      <w:r w:rsidR="00080D24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Add</w:t>
      </w:r>
      <w:proofErr w:type="gramEnd"/>
      <w:r w:rsidR="00080D24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’.</w:t>
      </w:r>
    </w:p>
    <w:p w14:paraId="7741E0E8" w14:textId="1F9EE4EB" w:rsidR="007D7031" w:rsidRDefault="007D7031" w:rsidP="00B66275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 w:rsidRPr="007D7031">
        <w:rPr>
          <w:rFonts w:ascii="Calibri" w:eastAsia="Calibri" w:hAnsi="Calibri" w:cs="Calibri"/>
          <w:noProof/>
          <w:color w:val="000000" w:themeColor="text1"/>
          <w:sz w:val="24"/>
          <w:szCs w:val="24"/>
          <w:lang w:eastAsia="en-IN"/>
        </w:rPr>
        <w:lastRenderedPageBreak/>
        <w:drawing>
          <wp:inline distT="0" distB="0" distL="0" distR="0" wp14:anchorId="54D0119F" wp14:editId="0A3B89FD">
            <wp:extent cx="5943600" cy="3216414"/>
            <wp:effectExtent l="0" t="0" r="0" b="3175"/>
            <wp:docPr id="16" name="Picture 16" descr="D:\Module 5\Hands On\1\images\1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 descr="D:\Module 5\Hands On\1\images\16.png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1641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C89BBB6" w14:textId="06AAF496" w:rsidR="00C820E7" w:rsidRDefault="00C820E7" w:rsidP="00B66275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 xml:space="preserve">Step </w:t>
      </w:r>
      <w:r w:rsidR="00E91671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12</w:t>
      </w:r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:</w:t>
      </w:r>
      <w:r w:rsidRPr="00AD1512">
        <w:rPr>
          <w:rFonts w:ascii="Calibri" w:eastAsia="Calibri" w:hAnsi="Calibri" w:cs="Calibri"/>
          <w:color w:val="C45911" w:themeColor="accent2" w:themeShade="BF"/>
          <w:sz w:val="24"/>
          <w:szCs w:val="24"/>
          <w:lang w:val="en-US" w:eastAsia="en-IN"/>
        </w:rPr>
        <w:t xml:space="preserve">  </w:t>
      </w:r>
      <w:r w:rsidR="00080D24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Enter the details (Availability Set, in target IP Configuration add both VM’s and their IP) and click on OK.</w:t>
      </w:r>
    </w:p>
    <w:p w14:paraId="292970DA" w14:textId="1F44DD04" w:rsidR="007D7031" w:rsidRDefault="007D7031" w:rsidP="00B66275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 w:rsidRPr="007D7031">
        <w:rPr>
          <w:rFonts w:ascii="Calibri" w:eastAsia="Calibri" w:hAnsi="Calibri" w:cs="Calibri"/>
          <w:noProof/>
          <w:color w:val="000000" w:themeColor="text1"/>
          <w:sz w:val="24"/>
          <w:szCs w:val="24"/>
          <w:lang w:eastAsia="en-IN"/>
        </w:rPr>
        <w:lastRenderedPageBreak/>
        <w:drawing>
          <wp:inline distT="0" distB="0" distL="0" distR="0" wp14:anchorId="61167BED" wp14:editId="501DB8BC">
            <wp:extent cx="5060950" cy="5213350"/>
            <wp:effectExtent l="0" t="0" r="6350" b="6350"/>
            <wp:docPr id="17" name="Picture 17" descr="D:\Module 5\Hands On\1\images\17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 descr="D:\Module 5\Hands On\1\images\17.png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0950" cy="5213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C3AE006" w14:textId="302CCFF0" w:rsidR="00C820E7" w:rsidRDefault="00C820E7" w:rsidP="00B66275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 xml:space="preserve">Step </w:t>
      </w:r>
      <w:r w:rsidR="00E91671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13</w:t>
      </w:r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:</w:t>
      </w:r>
      <w:r w:rsidR="00080D24" w:rsidRPr="00080D24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 xml:space="preserve"> In load balancer click on </w:t>
      </w:r>
      <w:r w:rsidR="00080D24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health probes and c</w:t>
      </w:r>
      <w:r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lick</w:t>
      </w:r>
      <w:r w:rsidR="00080D24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 xml:space="preserve"> on ‘+ </w:t>
      </w:r>
      <w:proofErr w:type="gramStart"/>
      <w:r w:rsidR="00080D24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Add</w:t>
      </w:r>
      <w:proofErr w:type="gramEnd"/>
      <w:r w:rsidR="00080D24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’.</w:t>
      </w:r>
    </w:p>
    <w:p w14:paraId="2FDF9854" w14:textId="4863D3A6" w:rsidR="007D7031" w:rsidRDefault="007D7031" w:rsidP="00B66275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 w:rsidRPr="007D7031">
        <w:rPr>
          <w:rFonts w:ascii="Calibri" w:eastAsia="Calibri" w:hAnsi="Calibri" w:cs="Calibri"/>
          <w:noProof/>
          <w:color w:val="000000" w:themeColor="text1"/>
          <w:sz w:val="24"/>
          <w:szCs w:val="24"/>
          <w:lang w:eastAsia="en-IN"/>
        </w:rPr>
        <w:lastRenderedPageBreak/>
        <w:drawing>
          <wp:inline distT="0" distB="0" distL="0" distR="0" wp14:anchorId="040B63D0" wp14:editId="30E04961">
            <wp:extent cx="5943600" cy="3212663"/>
            <wp:effectExtent l="0" t="0" r="0" b="6985"/>
            <wp:docPr id="24" name="Picture 24" descr="D:\Module 5\Hands On\1\images\18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 descr="D:\Module 5\Hands On\1\images\18.png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1266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E340E4F" w14:textId="10283C61" w:rsidR="00C820E7" w:rsidRDefault="00C820E7" w:rsidP="00B66275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 xml:space="preserve">Step </w:t>
      </w:r>
      <w:r w:rsidR="00E91671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14</w:t>
      </w:r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:</w:t>
      </w:r>
      <w:r w:rsidRPr="00AD1512">
        <w:rPr>
          <w:rFonts w:ascii="Calibri" w:eastAsia="Calibri" w:hAnsi="Calibri" w:cs="Calibri"/>
          <w:color w:val="C45911" w:themeColor="accent2" w:themeShade="BF"/>
          <w:sz w:val="24"/>
          <w:szCs w:val="24"/>
          <w:lang w:val="en-US" w:eastAsia="en-IN"/>
        </w:rPr>
        <w:t xml:space="preserve">  </w:t>
      </w:r>
      <w:r w:rsidR="00080D24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Enter details click on OK.</w:t>
      </w:r>
    </w:p>
    <w:p w14:paraId="276BE35C" w14:textId="3D009A19" w:rsidR="007D7031" w:rsidRDefault="007D7031" w:rsidP="00B66275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 w:rsidRPr="007D7031">
        <w:rPr>
          <w:rFonts w:ascii="Calibri" w:eastAsia="Calibri" w:hAnsi="Calibri" w:cs="Calibri"/>
          <w:noProof/>
          <w:color w:val="000000" w:themeColor="text1"/>
          <w:sz w:val="24"/>
          <w:szCs w:val="24"/>
          <w:lang w:eastAsia="en-IN"/>
        </w:rPr>
        <w:lastRenderedPageBreak/>
        <w:drawing>
          <wp:inline distT="0" distB="0" distL="0" distR="0" wp14:anchorId="793EE0E5" wp14:editId="53E72B5A">
            <wp:extent cx="5943600" cy="5607874"/>
            <wp:effectExtent l="0" t="0" r="0" b="0"/>
            <wp:docPr id="25" name="Picture 25" descr="D:\Module 5\Hands On\1\images\19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 descr="D:\Module 5\Hands On\1\images\19.png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60787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8DAFAEE" w14:textId="26E3A5A3" w:rsidR="00C820E7" w:rsidRDefault="00C820E7" w:rsidP="00B66275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 xml:space="preserve">Step </w:t>
      </w:r>
      <w:r w:rsidR="00E91671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15</w:t>
      </w:r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:</w:t>
      </w:r>
      <w:r w:rsidRPr="00AD1512">
        <w:rPr>
          <w:rFonts w:ascii="Calibri" w:eastAsia="Calibri" w:hAnsi="Calibri" w:cs="Calibri"/>
          <w:color w:val="C45911" w:themeColor="accent2" w:themeShade="BF"/>
          <w:sz w:val="24"/>
          <w:szCs w:val="24"/>
          <w:lang w:val="en-US" w:eastAsia="en-IN"/>
        </w:rPr>
        <w:t xml:space="preserve">  </w:t>
      </w:r>
      <w:r w:rsidR="00080D24" w:rsidRPr="00080D24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 xml:space="preserve">In load balancer click on </w:t>
      </w:r>
      <w:r w:rsidR="00080D24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 xml:space="preserve">Load Balancing Rule and click on ‘+ </w:t>
      </w:r>
      <w:proofErr w:type="gramStart"/>
      <w:r w:rsidR="00080D24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Add</w:t>
      </w:r>
      <w:proofErr w:type="gramEnd"/>
      <w:r w:rsidR="00080D24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’.</w:t>
      </w:r>
    </w:p>
    <w:p w14:paraId="6676FF20" w14:textId="6B9338BC" w:rsidR="007D7031" w:rsidRDefault="007D7031" w:rsidP="00B66275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 w:rsidRPr="007D7031">
        <w:rPr>
          <w:rFonts w:ascii="Calibri" w:eastAsia="Calibri" w:hAnsi="Calibri" w:cs="Calibri"/>
          <w:noProof/>
          <w:color w:val="000000" w:themeColor="text1"/>
          <w:sz w:val="24"/>
          <w:szCs w:val="24"/>
          <w:lang w:eastAsia="en-IN"/>
        </w:rPr>
        <w:lastRenderedPageBreak/>
        <w:drawing>
          <wp:inline distT="0" distB="0" distL="0" distR="0" wp14:anchorId="424B71A6" wp14:editId="58511ECB">
            <wp:extent cx="5943600" cy="3233457"/>
            <wp:effectExtent l="0" t="0" r="0" b="5080"/>
            <wp:docPr id="26" name="Picture 26" descr="D:\Module 5\Hands On\1\images\2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 descr="D:\Module 5\Hands On\1\images\20.png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3345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D2DC613" w14:textId="322D5FBA" w:rsidR="00C820E7" w:rsidRDefault="00C820E7" w:rsidP="00B66275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 xml:space="preserve">Step </w:t>
      </w:r>
      <w:r w:rsidR="00E91671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16</w:t>
      </w:r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:</w:t>
      </w:r>
      <w:r w:rsidRPr="00AD1512">
        <w:rPr>
          <w:rFonts w:ascii="Calibri" w:eastAsia="Calibri" w:hAnsi="Calibri" w:cs="Calibri"/>
          <w:color w:val="C45911" w:themeColor="accent2" w:themeShade="BF"/>
          <w:sz w:val="24"/>
          <w:szCs w:val="24"/>
          <w:lang w:val="en-US" w:eastAsia="en-IN"/>
        </w:rPr>
        <w:t xml:space="preserve">  </w:t>
      </w:r>
      <w:r w:rsidR="00080D24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Enter details click on OK.</w:t>
      </w:r>
    </w:p>
    <w:p w14:paraId="3B173D43" w14:textId="54A6640F" w:rsidR="007D7031" w:rsidRDefault="007D7031" w:rsidP="00B66275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 w:rsidRPr="007D7031">
        <w:rPr>
          <w:rFonts w:ascii="Calibri" w:eastAsia="Calibri" w:hAnsi="Calibri" w:cs="Calibri"/>
          <w:noProof/>
          <w:color w:val="000000" w:themeColor="text1"/>
          <w:sz w:val="24"/>
          <w:szCs w:val="24"/>
          <w:lang w:eastAsia="en-IN"/>
        </w:rPr>
        <w:lastRenderedPageBreak/>
        <w:drawing>
          <wp:inline distT="0" distB="0" distL="0" distR="0" wp14:anchorId="392A7DB8" wp14:editId="3913EC78">
            <wp:extent cx="5943600" cy="5471020"/>
            <wp:effectExtent l="0" t="0" r="0" b="0"/>
            <wp:docPr id="27" name="Picture 27" descr="D:\Module 5\Hands On\1\images\2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 descr="D:\Module 5\Hands On\1\images\21.png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4710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521EB44" w14:textId="5A6196EC" w:rsidR="00C820E7" w:rsidRDefault="00C820E7" w:rsidP="00B66275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 xml:space="preserve">Step </w:t>
      </w:r>
      <w:r w:rsidR="00E91671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17</w:t>
      </w:r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:</w:t>
      </w:r>
      <w:r w:rsidRPr="00AD1512">
        <w:rPr>
          <w:rFonts w:ascii="Calibri" w:eastAsia="Calibri" w:hAnsi="Calibri" w:cs="Calibri"/>
          <w:color w:val="C45911" w:themeColor="accent2" w:themeShade="BF"/>
          <w:sz w:val="24"/>
          <w:szCs w:val="24"/>
          <w:lang w:val="en-US" w:eastAsia="en-IN"/>
        </w:rPr>
        <w:t xml:space="preserve">  </w:t>
      </w:r>
      <w:r w:rsidR="00080D24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Open load balancer and open the public IP Address.</w:t>
      </w:r>
    </w:p>
    <w:p w14:paraId="4C6389A4" w14:textId="7A9225B9" w:rsidR="007D7031" w:rsidRDefault="007D7031" w:rsidP="00B66275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 w:rsidRPr="007D7031">
        <w:rPr>
          <w:rFonts w:ascii="Calibri" w:eastAsia="Calibri" w:hAnsi="Calibri" w:cs="Calibri"/>
          <w:noProof/>
          <w:color w:val="000000" w:themeColor="text1"/>
          <w:sz w:val="24"/>
          <w:szCs w:val="24"/>
          <w:lang w:eastAsia="en-IN"/>
        </w:rPr>
        <w:drawing>
          <wp:inline distT="0" distB="0" distL="0" distR="0" wp14:anchorId="292A34F2" wp14:editId="01D281BD">
            <wp:extent cx="5943600" cy="2195465"/>
            <wp:effectExtent l="0" t="0" r="0" b="0"/>
            <wp:docPr id="28" name="Picture 28" descr="D:\Module 5\Hands On\1\images\2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 descr="D:\Module 5\Hands On\1\images\22.png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195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A32F096" w14:textId="1197C9C8" w:rsidR="00C820E7" w:rsidRDefault="00C820E7" w:rsidP="00B66275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lastRenderedPageBreak/>
        <w:t xml:space="preserve">Step </w:t>
      </w:r>
      <w:r w:rsidR="002553DE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1</w:t>
      </w:r>
      <w:r w:rsidR="00E91671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8</w:t>
      </w:r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:</w:t>
      </w:r>
      <w:r w:rsidRPr="00AD1512">
        <w:rPr>
          <w:rFonts w:ascii="Calibri" w:eastAsia="Calibri" w:hAnsi="Calibri" w:cs="Calibri"/>
          <w:color w:val="C45911" w:themeColor="accent2" w:themeShade="BF"/>
          <w:sz w:val="24"/>
          <w:szCs w:val="24"/>
          <w:lang w:val="en-US" w:eastAsia="en-IN"/>
        </w:rPr>
        <w:t xml:space="preserve">  </w:t>
      </w:r>
      <w:r w:rsidR="00080D24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Notic</w:t>
      </w:r>
      <w:r w:rsidR="002553DE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e the website is being served b</w:t>
      </w:r>
      <w:r w:rsidR="00080D24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y the load balancer.</w:t>
      </w:r>
    </w:p>
    <w:p w14:paraId="07FF0FB6" w14:textId="5F0A6AA5" w:rsidR="00B66275" w:rsidRDefault="00B66275" w:rsidP="00B66275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ab/>
      </w:r>
    </w:p>
    <w:p w14:paraId="483A00EE" w14:textId="4B59E9B2" w:rsidR="00F71830" w:rsidRDefault="007D7031" w:rsidP="000A6B64">
      <w:pPr>
        <w:spacing w:after="200" w:line="276" w:lineRule="auto"/>
        <w:rPr>
          <w:rFonts w:ascii="Calibri" w:eastAsia="Calibri" w:hAnsi="Calibri" w:cs="Calibri"/>
          <w:sz w:val="24"/>
          <w:szCs w:val="24"/>
          <w:lang w:val="en-US" w:eastAsia="en-IN"/>
        </w:rPr>
      </w:pPr>
      <w:r w:rsidRPr="007D7031">
        <w:rPr>
          <w:rFonts w:ascii="Calibri" w:eastAsia="Calibri" w:hAnsi="Calibri" w:cs="Calibri"/>
          <w:noProof/>
          <w:sz w:val="24"/>
          <w:szCs w:val="24"/>
          <w:lang w:eastAsia="en-IN"/>
        </w:rPr>
        <w:drawing>
          <wp:inline distT="0" distB="0" distL="0" distR="0" wp14:anchorId="1C1EDAB9" wp14:editId="33FB44BE">
            <wp:extent cx="5943600" cy="3010960"/>
            <wp:effectExtent l="0" t="0" r="0" b="0"/>
            <wp:docPr id="29" name="Picture 29" descr="D:\Module 5\Hands On\1\images\2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 descr="D:\Module 5\Hands On\1\images\23.png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0109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4DC8CA7" w14:textId="4A97B134" w:rsidR="004A0FE9" w:rsidRPr="004A0FE9" w:rsidRDefault="004A0FE9" w:rsidP="000A6B64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 xml:space="preserve">Step </w:t>
      </w:r>
      <w:r w:rsidR="00E91671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19</w:t>
      </w:r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:</w:t>
      </w:r>
      <w:r w:rsidRPr="00AD1512">
        <w:rPr>
          <w:rFonts w:ascii="Calibri" w:eastAsia="Calibri" w:hAnsi="Calibri" w:cs="Calibri"/>
          <w:color w:val="C45911" w:themeColor="accent2" w:themeShade="BF"/>
          <w:sz w:val="24"/>
          <w:szCs w:val="24"/>
          <w:lang w:val="en-US" w:eastAsia="en-IN"/>
        </w:rPr>
        <w:t xml:space="preserve">  </w:t>
      </w:r>
      <w:r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Wait for a couple of minutes and refresh to see the website being loaded by other VM</w:t>
      </w:r>
      <w:r w:rsidR="00237F99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 xml:space="preserve"> in the backend pool</w:t>
      </w:r>
      <w:r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.</w:t>
      </w:r>
    </w:p>
    <w:p w14:paraId="465FF356" w14:textId="41ED8AF0" w:rsidR="004A0FE9" w:rsidRDefault="004A0FE9" w:rsidP="000A6B64">
      <w:pPr>
        <w:spacing w:after="200" w:line="276" w:lineRule="auto"/>
        <w:rPr>
          <w:rFonts w:ascii="Calibri" w:eastAsia="Calibri" w:hAnsi="Calibri" w:cs="Calibri"/>
          <w:sz w:val="24"/>
          <w:szCs w:val="24"/>
          <w:lang w:val="en-US" w:eastAsia="en-IN"/>
        </w:rPr>
      </w:pPr>
      <w:r w:rsidRPr="004A0FE9">
        <w:rPr>
          <w:rFonts w:ascii="Calibri" w:eastAsia="Calibri" w:hAnsi="Calibri" w:cs="Calibri"/>
          <w:noProof/>
          <w:sz w:val="24"/>
          <w:szCs w:val="24"/>
          <w:lang w:eastAsia="en-IN"/>
        </w:rPr>
        <w:drawing>
          <wp:inline distT="0" distB="0" distL="0" distR="0" wp14:anchorId="1EA737BF" wp14:editId="6CEA836A">
            <wp:extent cx="5943600" cy="3008059"/>
            <wp:effectExtent l="0" t="0" r="0" b="1905"/>
            <wp:docPr id="18" name="Picture 18" descr="D:\Module 5\Hands On\1\images\2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:\Module 5\Hands On\1\images\24.png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00805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4A0FE9">
      <w:headerReference w:type="default" r:id="rId32"/>
      <w:footerReference w:type="default" r:id="rId33"/>
      <w:pgSz w:w="12240" w:h="15840"/>
      <w:pgMar w:top="1440" w:right="1440" w:bottom="1440" w:left="1440" w:header="720" w:footer="720" w:gutter="0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2F6C050" w14:textId="77777777" w:rsidR="00D02894" w:rsidRDefault="00D02894">
      <w:pPr>
        <w:spacing w:after="0" w:line="240" w:lineRule="auto"/>
      </w:pPr>
      <w:r>
        <w:separator/>
      </w:r>
    </w:p>
  </w:endnote>
  <w:endnote w:type="continuationSeparator" w:id="0">
    <w:p w14:paraId="0E5F9CAB" w14:textId="77777777" w:rsidR="00D02894" w:rsidRDefault="00D0289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 Neue">
    <w:altName w:val="Arial"/>
    <w:charset w:val="00"/>
    <w:family w:val="auto"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EA56657" w14:textId="77777777" w:rsidR="001B0EB5" w:rsidRDefault="007858BC">
    <w:pPr>
      <w:jc w:val="center"/>
      <w:rPr>
        <w:sz w:val="20"/>
        <w:szCs w:val="20"/>
      </w:rPr>
    </w:pPr>
    <w:hyperlink r:id="rId1">
      <w:r w:rsidR="001B0EB5">
        <w:rPr>
          <w:rFonts w:ascii="Helvetica Neue" w:eastAsia="Helvetica Neue" w:hAnsi="Helvetica Neue" w:cs="Helvetica Neue"/>
          <w:b/>
          <w:color w:val="0000FF"/>
          <w:sz w:val="20"/>
          <w:szCs w:val="20"/>
          <w:highlight w:val="white"/>
          <w:u w:val="single"/>
        </w:rPr>
        <w:t>support@intellipaat.com</w:t>
      </w:r>
    </w:hyperlink>
    <w:r w:rsidR="001B0EB5">
      <w:rPr>
        <w:rFonts w:ascii="Helvetica Neue" w:eastAsia="Helvetica Neue" w:hAnsi="Helvetica Neue" w:cs="Helvetica Neue"/>
        <w:b/>
        <w:color w:val="000000"/>
        <w:sz w:val="20"/>
        <w:szCs w:val="20"/>
        <w:highlight w:val="white"/>
      </w:rPr>
      <w:t xml:space="preserve"> - +91-7022374614 - US: 1-800-216-</w:t>
    </w:r>
    <w:proofErr w:type="gramStart"/>
    <w:r w:rsidR="001B0EB5">
      <w:rPr>
        <w:rFonts w:ascii="Helvetica Neue" w:eastAsia="Helvetica Neue" w:hAnsi="Helvetica Neue" w:cs="Helvetica Neue"/>
        <w:b/>
        <w:color w:val="000000"/>
        <w:sz w:val="20"/>
        <w:szCs w:val="20"/>
        <w:highlight w:val="white"/>
      </w:rPr>
      <w:t>8930(</w:t>
    </w:r>
    <w:proofErr w:type="gramEnd"/>
    <w:r w:rsidR="001B0EB5">
      <w:rPr>
        <w:rFonts w:ascii="Helvetica Neue" w:eastAsia="Helvetica Neue" w:hAnsi="Helvetica Neue" w:cs="Helvetica Neue"/>
        <w:b/>
        <w:color w:val="000000"/>
        <w:sz w:val="20"/>
        <w:szCs w:val="20"/>
        <w:highlight w:val="white"/>
      </w:rPr>
      <w:t>Toll Free)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B5C5092" w14:textId="77777777" w:rsidR="00D02894" w:rsidRDefault="00D02894">
      <w:pPr>
        <w:spacing w:after="0" w:line="240" w:lineRule="auto"/>
      </w:pPr>
      <w:r>
        <w:separator/>
      </w:r>
    </w:p>
  </w:footnote>
  <w:footnote w:type="continuationSeparator" w:id="0">
    <w:p w14:paraId="544B84F2" w14:textId="77777777" w:rsidR="00D02894" w:rsidRDefault="00D0289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79CD210" w14:textId="15E475D8" w:rsidR="001B0EB5" w:rsidRDefault="006B19FE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  <w:r>
      <w:rPr>
        <w:noProof/>
        <w:lang w:eastAsia="en-IN"/>
      </w:rPr>
      <w:drawing>
        <wp:anchor distT="0" distB="0" distL="114300" distR="114300" simplePos="0" relativeHeight="251659264" behindDoc="0" locked="0" layoutInCell="1" hidden="0" allowOverlap="1" wp14:anchorId="0BDF1397" wp14:editId="21419F27">
          <wp:simplePos x="0" y="0"/>
          <wp:positionH relativeFrom="column">
            <wp:posOffset>4914002</wp:posOffset>
          </wp:positionH>
          <wp:positionV relativeFrom="paragraph">
            <wp:posOffset>-103517</wp:posOffset>
          </wp:positionV>
          <wp:extent cx="1619250" cy="561975"/>
          <wp:effectExtent l="0" t="0" r="0" b="0"/>
          <wp:wrapSquare wrapText="bothSides" distT="0" distB="0" distL="114300" distR="114300"/>
          <wp:docPr id="32" name="image16.jpg" descr="A picture containing clipart&#10;&#10;Description generated with very high confidence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6.jpg" descr="A picture containing clipart&#10;&#10;Description generated with very high confidence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619250" cy="561975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  <w:hyperlink r:id="rId2">
      <w:r w:rsidR="003136D4">
        <w:rPr>
          <w:rFonts w:ascii="Helvetica Neue" w:eastAsia="Helvetica Neue" w:hAnsi="Helvetica Neue" w:cs="Helvetica Neue"/>
          <w:b/>
          <w:color w:val="0000FF"/>
          <w:sz w:val="20"/>
          <w:szCs w:val="20"/>
          <w:highlight w:val="white"/>
        </w:rPr>
        <w:t xml:space="preserve">Azure </w:t>
      </w:r>
      <w:r w:rsidR="001B0EB5">
        <w:rPr>
          <w:rFonts w:ascii="Helvetica Neue" w:eastAsia="Helvetica Neue" w:hAnsi="Helvetica Neue" w:cs="Helvetica Neue"/>
          <w:b/>
          <w:color w:val="0000FF"/>
          <w:sz w:val="20"/>
          <w:szCs w:val="20"/>
          <w:highlight w:val="white"/>
        </w:rPr>
        <w:t>Certification Course</w:t>
      </w:r>
    </w:hyperlink>
    <w:r w:rsidR="001B0EB5">
      <w:rPr>
        <w:rFonts w:ascii="Calibri" w:eastAsia="Calibri" w:hAnsi="Calibri" w:cs="Calibri"/>
        <w:color w:val="000000"/>
      </w:rPr>
      <w:t xml:space="preserve"> 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5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IyNDOytDSyNDYxMLFU0lEKTi0uzszPAykwrgUAeTWlKSwAAAA="/>
  </w:docVars>
  <w:rsids>
    <w:rsidRoot w:val="000A6B64"/>
    <w:rsid w:val="00061359"/>
    <w:rsid w:val="00080D24"/>
    <w:rsid w:val="000854E8"/>
    <w:rsid w:val="00095250"/>
    <w:rsid w:val="000A4AD8"/>
    <w:rsid w:val="000A6B64"/>
    <w:rsid w:val="00102B4B"/>
    <w:rsid w:val="001052E2"/>
    <w:rsid w:val="001402DD"/>
    <w:rsid w:val="00161065"/>
    <w:rsid w:val="0016155A"/>
    <w:rsid w:val="001B0EB5"/>
    <w:rsid w:val="001C7FDF"/>
    <w:rsid w:val="001D6C04"/>
    <w:rsid w:val="00237F99"/>
    <w:rsid w:val="002463DC"/>
    <w:rsid w:val="002553DE"/>
    <w:rsid w:val="0029445A"/>
    <w:rsid w:val="002B341A"/>
    <w:rsid w:val="003136D4"/>
    <w:rsid w:val="00320DEB"/>
    <w:rsid w:val="00394EE9"/>
    <w:rsid w:val="003A1ABF"/>
    <w:rsid w:val="003A5C9F"/>
    <w:rsid w:val="003C5FAF"/>
    <w:rsid w:val="00404E34"/>
    <w:rsid w:val="00405C6A"/>
    <w:rsid w:val="00415AA4"/>
    <w:rsid w:val="004A0FE9"/>
    <w:rsid w:val="004C5D2B"/>
    <w:rsid w:val="004C6F93"/>
    <w:rsid w:val="004D4436"/>
    <w:rsid w:val="004E6583"/>
    <w:rsid w:val="004F6414"/>
    <w:rsid w:val="00511AA7"/>
    <w:rsid w:val="00597E77"/>
    <w:rsid w:val="005B235C"/>
    <w:rsid w:val="005C738C"/>
    <w:rsid w:val="005D2468"/>
    <w:rsid w:val="005D3B9C"/>
    <w:rsid w:val="00615F72"/>
    <w:rsid w:val="00622745"/>
    <w:rsid w:val="00654494"/>
    <w:rsid w:val="006A1AB4"/>
    <w:rsid w:val="006B19FE"/>
    <w:rsid w:val="006B47EE"/>
    <w:rsid w:val="006E6832"/>
    <w:rsid w:val="007415CB"/>
    <w:rsid w:val="007858BC"/>
    <w:rsid w:val="00786A25"/>
    <w:rsid w:val="007D0BD4"/>
    <w:rsid w:val="007D1118"/>
    <w:rsid w:val="007D7031"/>
    <w:rsid w:val="007F1C87"/>
    <w:rsid w:val="00806506"/>
    <w:rsid w:val="008636D2"/>
    <w:rsid w:val="008B3CC6"/>
    <w:rsid w:val="008D401A"/>
    <w:rsid w:val="0095054A"/>
    <w:rsid w:val="009659BC"/>
    <w:rsid w:val="00996FE7"/>
    <w:rsid w:val="00A07B40"/>
    <w:rsid w:val="00A22204"/>
    <w:rsid w:val="00A53EF7"/>
    <w:rsid w:val="00A6687F"/>
    <w:rsid w:val="00AB5E92"/>
    <w:rsid w:val="00AD1512"/>
    <w:rsid w:val="00B13BF2"/>
    <w:rsid w:val="00B66275"/>
    <w:rsid w:val="00B95BC1"/>
    <w:rsid w:val="00BB4786"/>
    <w:rsid w:val="00BB4DAF"/>
    <w:rsid w:val="00BF0243"/>
    <w:rsid w:val="00BF2428"/>
    <w:rsid w:val="00C03175"/>
    <w:rsid w:val="00C37E21"/>
    <w:rsid w:val="00C62D5A"/>
    <w:rsid w:val="00C820E7"/>
    <w:rsid w:val="00C83013"/>
    <w:rsid w:val="00C85A93"/>
    <w:rsid w:val="00CE4D0D"/>
    <w:rsid w:val="00CF2044"/>
    <w:rsid w:val="00CF357B"/>
    <w:rsid w:val="00CF4664"/>
    <w:rsid w:val="00D02894"/>
    <w:rsid w:val="00D03654"/>
    <w:rsid w:val="00D246E0"/>
    <w:rsid w:val="00D3724A"/>
    <w:rsid w:val="00DA77F3"/>
    <w:rsid w:val="00DC08CE"/>
    <w:rsid w:val="00DF1B42"/>
    <w:rsid w:val="00E00480"/>
    <w:rsid w:val="00E14F16"/>
    <w:rsid w:val="00E553AF"/>
    <w:rsid w:val="00E56323"/>
    <w:rsid w:val="00E91671"/>
    <w:rsid w:val="00EB246D"/>
    <w:rsid w:val="00EE7B00"/>
    <w:rsid w:val="00F36B5D"/>
    <w:rsid w:val="00F42D60"/>
    <w:rsid w:val="00F44A28"/>
    <w:rsid w:val="00F518A5"/>
    <w:rsid w:val="00F71830"/>
    <w:rsid w:val="00FB2B31"/>
    <w:rsid w:val="00FF64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20E031"/>
  <w15:chartTrackingRefBased/>
  <w15:docId w15:val="{250A1B7E-B715-47CB-932B-774B63B0B2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A6B6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0A6B64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BB4DAF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eastAsia="en-IN"/>
    </w:rPr>
  </w:style>
  <w:style w:type="paragraph" w:styleId="Header">
    <w:name w:val="header"/>
    <w:basedOn w:val="Normal"/>
    <w:link w:val="HeaderChar"/>
    <w:uiPriority w:val="99"/>
    <w:unhideWhenUsed/>
    <w:rsid w:val="00DF1B4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F1B42"/>
  </w:style>
  <w:style w:type="paragraph" w:styleId="Footer">
    <w:name w:val="footer"/>
    <w:basedOn w:val="Normal"/>
    <w:link w:val="FooterChar"/>
    <w:uiPriority w:val="99"/>
    <w:unhideWhenUsed/>
    <w:rsid w:val="00DF1B4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F1B4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33406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759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318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" Type="http://schemas.openxmlformats.org/officeDocument/2006/relationships/webSettings" Target="webSettings.xml"/><Relationship Id="rId21" Type="http://schemas.openxmlformats.org/officeDocument/2006/relationships/image" Target="media/image15.png"/><Relationship Id="rId34" Type="http://schemas.openxmlformats.org/officeDocument/2006/relationships/fontTable" Target="fontTable.xml"/><Relationship Id="rId7" Type="http://schemas.openxmlformats.org/officeDocument/2006/relationships/hyperlink" Target="mailto:support@intellipaat.com" TargetMode="External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footer" Target="footer1.xml"/><Relationship Id="rId2" Type="http://schemas.openxmlformats.org/officeDocument/2006/relationships/settings" Target="setting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1" Type="http://schemas.openxmlformats.org/officeDocument/2006/relationships/styles" Target="styles.xml"/><Relationship Id="rId6" Type="http://schemas.openxmlformats.org/officeDocument/2006/relationships/image" Target="media/image1.jpg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header" Target="header1.xml"/><Relationship Id="rId5" Type="http://schemas.openxmlformats.org/officeDocument/2006/relationships/endnotes" Target="end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5.png"/><Relationship Id="rId4" Type="http://schemas.openxmlformats.org/officeDocument/2006/relationships/footnotes" Target="footnote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theme" Target="theme/theme1.xml"/><Relationship Id="rId8" Type="http://schemas.openxmlformats.org/officeDocument/2006/relationships/image" Target="media/image2.png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mailto:support@intellipaat.com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hyperlink" Target="https://intellipaat.com/devops-certification-training/" TargetMode="External"/><Relationship Id="rId1" Type="http://schemas.openxmlformats.org/officeDocument/2006/relationships/image" Target="media/image26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</TotalTime>
  <Pages>18</Pages>
  <Words>219</Words>
  <Characters>1253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7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irudh Singh</dc:creator>
  <cp:keywords/>
  <dc:description/>
  <cp:lastModifiedBy>Intellipaat-Team</cp:lastModifiedBy>
  <cp:revision>15</cp:revision>
  <dcterms:created xsi:type="dcterms:W3CDTF">2019-08-28T05:42:00Z</dcterms:created>
  <dcterms:modified xsi:type="dcterms:W3CDTF">2019-09-10T10:16:00Z</dcterms:modified>
</cp:coreProperties>
</file>